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dya Cragwa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d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agwa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60 Clifton Avenu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griani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965113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s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